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634</w:t>
      </w:r>
      <w:r>
        <w:t xml:space="preserve"> </w:t>
      </w:r>
      <w:r>
        <w:t xml:space="preserve">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7)</w:t>
      </w:r>
      <w:r>
        <w:t xml:space="preserve"> </w:t>
      </w:r>
      <w:r>
        <w:t xml:space="preserve">๓</w:t>
      </w:r>
      <w:r>
        <w:t xml:space="preserve"> </w:t>
      </w:r>
      <w:r>
        <w:t xml:space="preserve">เขียนคำขวัญ</w:t>
      </w:r>
      <w:r>
        <w:t xml:space="preserve"> </w:t>
      </w:r>
      <w:r>
        <w:t xml:space="preserve">๑๖</w:t>
      </w:r>
      <w:r>
        <w:t xml:space="preserve"> </w:t>
      </w:r>
      <w:r>
        <w:t xml:space="preserve">ก.ย.</w:t>
      </w:r>
      <w:r>
        <w:t xml:space="preserve"> </w:t>
      </w:r>
      <w:r>
        <w:t xml:space="preserve">๖๔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4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ทุกท่านนะครับ และหนู ๆ นักเรียนที่น่ารักทุกคนนะครับ วันนี้เรียนวิชาภาษาไทยกับครูปรเมษฐ ศรีกำเหนิด และครูคณิตา หนุนอนันต์ นะครับ วันนี้เราจะมาสนุกสนานกันในเนื้อหาที่นักเรียนนั้นจะได้ร่วมสนุกนะ ได้ทำกิจกรรมต่าง ๆ ในคาบเรียนนี้ ครูคณิตาจะนำเสนอเรื่องอะไรนะวันนี้</w:t>
      </w:r>
    </w:p>
    <w:p>
      <w:pPr>
        <w:pStyle w:val="BodyText"/>
      </w:pPr>
      <w:r>
        <w:t xml:space="preserve">(คุณครูคณิตา) วันนี้นะคะ เราจะเรียนเกี่ยวกับเรื่องเขียนคำขวัญค่ะ จะเป็นเรื่องที่ใช้คำคล้องจองเข้ามาช่วยด้วยใช่ไหมคะ คุณครูนี่เคยเรียนเรื่องนี้แล้วนะคะ สนุกมาเลยค่ะ ครูปรเมษฐคิดว่าวันนี้จะสนุกไหมคะ</w:t>
      </w:r>
    </w:p>
    <w:p>
      <w:pPr>
        <w:pStyle w:val="BodyText"/>
      </w:pPr>
      <w:r>
        <w:t xml:space="preserve">(คุณครูปรเมษฐ) ต้องสนุกสิครับ เดี๋ยวเราไปร่วมศึกษาอย่างสนุกสนานกันเลยครับ เด็ก ๆ ครับ วันนี้นะครับ ที่เราจะได้มาเรียนเขียนคำขวัญกันนะครับ ก่อนอื่นเดี๋ยวเรามาสนทนากันก่อนครับ เดี๋ยวครูมีคำถามาถามนักเรียนนะ เกี่ยวกับเรื่องอะไร ไปดูกันักเรียนเคยเขียนสื่อสารเรื่องใดบ้างนะ เขียนเนื่องในโอกาสใดหรือวันสำคัญอะไร ช่วยกันคิดนะเคยเขียนสื่อสารอะไรบ้าง เรียงความถือเป็นการเขียนสื่อสาร</w:t>
      </w:r>
    </w:p>
    <w:p>
      <w:pPr>
        <w:pStyle w:val="BodyText"/>
      </w:pPr>
      <w:r>
        <w:t xml:space="preserve">(คุณครูคณิตา) ถือว่าเป็นการเขียนสื่อสารค่ะ เรียงความเอยคำขวัญเอย การแต่งกลอนเอยหรือว่าแม้กระทั้งการเขียนบรรยายต่าง ๆ ก็เป็นการสื่อสารค่ะ</w:t>
      </w:r>
    </w:p>
    <w:p>
      <w:pPr>
        <w:pStyle w:val="BodyText"/>
      </w:pPr>
      <w:r>
        <w:t xml:space="preserve">(คุณครูปรเมษฐ) ถ้าเด็ก ๆ จะตอบก็เคยเขียนใช่ไหมครับ ครูคณิตา คราวนี้ไปที่คำขวัญเลย เด็ก ๆ ต้องเคยเขียนอยู่แล้ว เด็ก ๆ เคยเขียนไหม โอกาสวันสำคัญอะไรคำขวัญนี่ยกตัวอย่างสิ ตะโกนกันมาครับ ได้ยินนักเรียนแล้วเอามาตอบ เขียนในวันอะไรนะครูคณิตา</w:t>
      </w:r>
    </w:p>
    <w:p>
      <w:pPr>
        <w:pStyle w:val="BodyText"/>
      </w:pPr>
      <w:r>
        <w:t xml:space="preserve">(คุณครูคณิตา) ก็จะมีไม่ว่าจะเป็นันปีใหม่ วันเด็ก วันยาเสพติด หรือแม้กระทั่งวันภาษาไทย ก็เขียนคำขวัญนะคะ เยอะแยะมากมายแล้วแต่โอกาส แสดงว่าเด็ก ๆ ผ่านเรื่องนี้มาแล้วนะครับ เรื่องการเขียนคำขวัญนี่ ครูมีตัวอย่างนะครูคณิตานะ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ไปอ่านคำขวัญกันครับ เด็ก ๆ ครับ คนละวรรคครูคณิตา</w:t>
      </w:r>
    </w:p>
    <w:p>
      <w:pPr>
        <w:pStyle w:val="BodyText"/>
      </w:pPr>
      <w:r>
        <w:t xml:space="preserve">(คุณครูปรเมษฐ) เอกลักษณ์ไทยที่โดดเด่น</w:t>
      </w:r>
    </w:p>
    <w:p>
      <w:pPr>
        <w:pStyle w:val="BodyText"/>
      </w:pPr>
      <w:r>
        <w:t xml:space="preserve">(คุณครูคณิตา) เฉกเช่นความเป็นเอกราช</w:t>
      </w:r>
    </w:p>
    <w:p>
      <w:pPr>
        <w:pStyle w:val="BodyText"/>
      </w:pPr>
      <w:r>
        <w:t xml:space="preserve">(คุณครูปรเมษฐ)ด้วยภาษาชาติอันล้ำค่า</w:t>
      </w:r>
    </w:p>
    <w:p>
      <w:pPr>
        <w:pStyle w:val="BodyText"/>
      </w:pPr>
      <w:r>
        <w:t xml:space="preserve">(คุณครูคณิตา) คลังปัญญาของแผ่นดิน</w:t>
      </w:r>
    </w:p>
    <w:p>
      <w:pPr>
        <w:pStyle w:val="BodyText"/>
      </w:pPr>
      <w:r>
        <w:t xml:space="preserve">(คุณครูปรเมษฐ)เด็ก ๆ ครับ ครั้งนี้ฟังครู 2 อ่านรู้สึกอย่างไรบ้าง นี่คือคำขวัญแล้วนะเด็ก ๆ ครับ มันเป็นอย่างไรลูก คำมันเป็นอย่างไรกันมันมีความเป็นอย่างไรนะครูคณิตา</w:t>
      </w:r>
    </w:p>
    <w:p>
      <w:pPr>
        <w:pStyle w:val="BodyText"/>
      </w:pPr>
      <w:r>
        <w:t xml:space="preserve">(คุณครูปรเมษฐ) อย่างเช่น เด่นก็ไปคล้องจองกับ…</w:t>
      </w:r>
    </w:p>
    <w:p>
      <w:pPr>
        <w:pStyle w:val="BodyText"/>
      </w:pPr>
      <w:r>
        <w:t xml:space="preserve">(คุณครูคณิตา) เฉก</w:t>
      </w:r>
    </w:p>
    <w:p>
      <w:pPr>
        <w:pStyle w:val="BodyText"/>
      </w:pPr>
      <w:r>
        <w:t xml:space="preserve">(คุณครูปรเมษฐ) ราชตรงนี้ก็ไปคล้องจองกับคำว่าแล้วถ้าตรงนี้ล่ะครูคณิตา</w:t>
      </w:r>
    </w:p>
    <w:p>
      <w:pPr>
        <w:pStyle w:val="BodyText"/>
      </w:pPr>
      <w:r>
        <w:t xml:space="preserve">(คุณครูคณิตา)หรือว่าปัญญานั่นเองค่ะ</w:t>
      </w:r>
    </w:p>
    <w:p>
      <w:pPr>
        <w:pStyle w:val="BodyText"/>
      </w:pPr>
      <w:r>
        <w:t xml:space="preserve">(คุณครูปรเมษฐ) แสดงว่าการการนำคำมาให้คล้องจองใช่ไหม แล้วมีความหมายไหมนี่</w:t>
      </w:r>
    </w:p>
    <w:p>
      <w:pPr>
        <w:pStyle w:val="BodyText"/>
      </w:pPr>
      <w:r>
        <w:t xml:space="preserve">(คุณครูคณิตา) มีความหมายไหม มีสิคะ ส่วนใหญ่คำขวัญเราแต่งขึ้นมานะคะ เป็นความหมายในเชิงบวกเป็นการอนุรักษ์เชิญชวนหรือคำอวยพรด้วยค่ะ</w:t>
      </w:r>
    </w:p>
    <w:p>
      <w:pPr>
        <w:pStyle w:val="BodyText"/>
      </w:pPr>
      <w:r>
        <w:t xml:space="preserve">(คุณครูปรเมษฐ) นี่ ถ้าจะให้ครูคาดคะเนคิดว่าเกี่ยวกับภาษาไทยแน่นอนเลย เพราะว่าเอกลักษณ์ไทยที่โดดเด่นนี่ก็คือความเป็นเอกราชภาษาชาติอันล้ำค่า ภาษาถูกต้อง คลังปัญญาของแผ่นดิน เป็นภาษาไทย ซึ่งเป็นภาษาอันสูงส่งล้ำค่านี่เปรียบเสมือนคลังปัญญาของแผ่นดินทั้งแผ่นดินเลย</w:t>
      </w:r>
    </w:p>
    <w:p>
      <w:pPr>
        <w:pStyle w:val="BodyText"/>
      </w:pPr>
      <w:r>
        <w:t xml:space="preserve">(คุณครูคณิตา) หรือว่าตีความอีกอย่างหนึ่งนะคะนักเรียน รู้จักภาษาไทย สามารถอ่านเขียนได้นี่ก็ถือว่าเป็นการที่เราจะใฝ่เรียนใฝ่รู้ในการที่อะไรคะ ในการที่เราจะหาความรู้นั้นเข้าตนเองเข้าตนเอง และนำความรู้เหล่านั้นไปพัฒนาเพื่อแผ่นดินของเราได้ค่ะ</w:t>
      </w:r>
    </w:p>
    <w:p>
      <w:pPr>
        <w:pStyle w:val="BodyText"/>
      </w:pPr>
      <w:r>
        <w:t xml:space="preserve">(คุณครูปรเมษฐ) ครูคณิตาครับ ไปดูต่อ เรียนรู้ตลอดชีวิต คิดอย่างสร้างสรร 5ก้าวทันเทคโนโลยี เด็ก ๆ ได้ยินว่านัอะไรวันเด็กแห่งชาติใช่ไหมลูกเป็นลักษณะคล้องจองกันเลยครูคณิตา วิตกับคิดใช้คำเยอะไหมเด็ก ๆ</w:t>
      </w:r>
    </w:p>
    <w:p>
      <w:pPr>
        <w:pStyle w:val="BodyText"/>
      </w:pPr>
      <w:r>
        <w:t xml:space="preserve">(คุณครูคณิตา) ไม่ต้องใช้คำเยอะเลยนะคะ เด็ก ๆ ใช้คำสั้น ๆ ง่ายได้ใจความค่ะ</w:t>
      </w:r>
    </w:p>
    <w:p>
      <w:pPr>
        <w:pStyle w:val="BodyText"/>
      </w:pPr>
      <w:r>
        <w:t xml:space="preserve">(คุณครูปรเมษฐ) คือพูดง่าย ๆ ใครอ่านก็เข้าใจใช่ไหมครับ คำต่อไป</w:t>
      </w:r>
    </w:p>
    <w:p>
      <w:pPr>
        <w:pStyle w:val="BodyText"/>
      </w:pPr>
      <w:r>
        <w:t xml:space="preserve">(คุณครูคณิตา) หนังสือคือมิตร สื่อความคิดให้ก้าวไกลค่ะ</w:t>
      </w:r>
    </w:p>
    <w:p>
      <w:pPr>
        <w:pStyle w:val="BodyText"/>
      </w:pPr>
      <w:r>
        <w:t xml:space="preserve">(คุณครูปรเมษฐ) เปรียบหนังสือเป็นอะไรล่ะนี่</w:t>
      </w:r>
    </w:p>
    <w:p>
      <w:pPr>
        <w:pStyle w:val="BodyText"/>
      </w:pPr>
      <w:r>
        <w:t xml:space="preserve">(คุณครูคณิตา)เป็นมิตรค่ะ</w:t>
      </w:r>
    </w:p>
    <w:p>
      <w:pPr>
        <w:pStyle w:val="BodyText"/>
      </w:pPr>
      <w:r>
        <w:t xml:space="preserve">(คุณครูปรเมษฐ) มิตร ก็คือเป็น…</w:t>
      </w:r>
    </w:p>
    <w:p>
      <w:pPr>
        <w:pStyle w:val="BodyText"/>
      </w:pPr>
      <w:r>
        <w:t xml:space="preserve">(คุณครูคณิตา) มิตร ก็คือเป็นเพื่อนที่ดีนะคะ</w:t>
      </w:r>
    </w:p>
    <w:p>
      <w:pPr>
        <w:pStyle w:val="BodyText"/>
      </w:pPr>
      <w:r>
        <w:t xml:space="preserve">(คุณครูปรเมษฐ) สื่อความคิดให้ก้าวไกลก็เขียนคำขวัญเกี่ยวกับหนังสือ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ว่าหนังสือทำให้เรานี่มีความคิดที่ก้าวไกล ทะเยอทะยานนั่นเองนะครับ ดูต่อไปดีกว่า ครูวิถีใหม่ ใส่ใจดิจิทัล สร้างสรรค์คุณธรรมประจำชาติ เป็นคำขวัญวันอะไรนะ</w:t>
      </w:r>
    </w:p>
    <w:p>
      <w:pPr>
        <w:pStyle w:val="BodyText"/>
      </w:pPr>
      <w:r>
        <w:t xml:space="preserve">(คุณครูคณิตา) คำขวัญวันครูค่ะ</w:t>
      </w:r>
    </w:p>
    <w:p>
      <w:pPr>
        <w:pStyle w:val="BodyText"/>
      </w:pPr>
      <w:r>
        <w:t xml:space="preserve">(คุณครูปรเมษฐ) เป็นคำขวัญวันครูนะก็บอกให้รู้เลยว่าครูนี่นะยุคสมัยนี้นะครับ ต้องเป็นอย่างไรนะ</w:t>
      </w:r>
    </w:p>
    <w:p>
      <w:pPr>
        <w:pStyle w:val="BodyText"/>
      </w:pPr>
      <w:r>
        <w:t xml:space="preserve">(คุณครูคณิตา) ใส่ใจด</w:t>
      </w:r>
    </w:p>
    <w:p>
      <w:pPr>
        <w:pStyle w:val="BodyText"/>
      </w:pPr>
      <w:r>
        <w:t xml:space="preserve">(คุณครูปรเมษฐ) ดิจิทัล ก็คือ</w:t>
      </w:r>
    </w:p>
    <w:p>
      <w:pPr>
        <w:pStyle w:val="BodyText"/>
      </w:pPr>
      <w:r>
        <w:t xml:space="preserve">(คุณครูคณิตา) เทตโอะไรต่าง ๆ มากมายที่เป็นความรู้เข้ามาช่วยสอนให้เด็กนี่ได้เรียนรู้ได้มากขึ้น ใช่ไหมคะ</w:t>
      </w:r>
    </w:p>
    <w:p>
      <w:pPr>
        <w:pStyle w:val="BodyText"/>
      </w:pPr>
      <w:r>
        <w:t xml:space="preserve">(คุณครูปรเมษฐ)แสดงว่าครูนี่ก็จะพัฒนาตนเองครูทั้ง 2 คนนี่ต้องพัฒนาตัวเองก้าวให้ทันหนู ๆ เล่น ROV ครูก็รู้จักครูก็ถอยหลังเข้าคลองใช่ไหมเด็ก ๆ สร้างสรรค์คุณธรรมประจำชาติ แต่ครูก็ยังคงทรงไว้ซึ่งการสร้างวรรให้เด็ก ๆ เป็นคนดีของแผ่นดิน เห็นไหมคำขวัญสั้นมากเลย มีอยู่ 4 คำ ๆ คล้องจองกันจบแล้วครูคณิตา อีกคำหนึ่ง</w:t>
      </w:r>
    </w:p>
    <w:p>
      <w:pPr>
        <w:pStyle w:val="BodyText"/>
      </w:pPr>
      <w:r>
        <w:t xml:space="preserve">(คุณครูคณิตา) เด็กไทยวิถีใหม่ รวมไทยสร้างชาติมีคุณธรรมค่ะ</w:t>
      </w:r>
    </w:p>
    <w:p>
      <w:pPr>
        <w:pStyle w:val="BodyText"/>
      </w:pPr>
      <w:r>
        <w:t xml:space="preserve">(คุณครูปรเมษฐ) ครูคณิตารวมหรือร่วมนะคำก็จะคล้องจองกัน ที่ยกมาคล้องจองกันหมดเลยแล้วก็สั้น ๆ นะ ดูต่อไปนะสงกรานต์สร้างสรรค์ ยึดมั่นประเท ปลอดภัยทุกชีวี สามัคคีทั่วไทยครูคณิตา เด็ก ๆ เด็ก ๆ ตอบครูดีกว่าครับ คำขวัญที่นักเทศกาลอะไร เยี่ยมเพราะมีคำว่าอะไร</w:t>
      </w:r>
    </w:p>
    <w:p>
      <w:pPr>
        <w:pStyle w:val="BodyText"/>
      </w:pPr>
      <w:r>
        <w:t xml:space="preserve">(คุณครูคณิตา)สงกรานต์นั่นเองค่ะ</w:t>
      </w:r>
    </w:p>
    <w:p>
      <w:pPr>
        <w:pStyle w:val="BodyText"/>
      </w:pPr>
      <w:r>
        <w:t xml:space="preserve">(คุณครูปรเมษฐ) มีคำว่า</w:t>
      </w:r>
      <w:r>
        <w:t xml:space="preserve"> </w:t>
      </w:r>
      <w:r>
        <w:t xml:space="preserve">“</w:t>
      </w:r>
      <w:r>
        <w:t xml:space="preserve">สงกรานต์</w:t>
      </w:r>
      <w:r>
        <w:t xml:space="preserve">”</w:t>
      </w:r>
      <w:r>
        <w:t xml:space="preserve"> </w:t>
      </w:r>
      <w:r>
        <w:t xml:space="preserve">ปรากฏอยู่สงกรานต์นี้ให้สร้างสรรค์นะยังต้องยึดมั่นประเพณีอยู่ แต่ต้องปลอดภัยของชีวิตแล้วก็ยังต้องยึดเราต้องเป็นอย่างไรกัน</w:t>
      </w:r>
    </w:p>
    <w:p>
      <w:pPr>
        <w:pStyle w:val="BodyText"/>
      </w:pPr>
      <w:r>
        <w:t xml:space="preserve">(คุณครูคณิตา) สามัคคีกัน</w:t>
      </w:r>
    </w:p>
    <w:p>
      <w:pPr>
        <w:pStyle w:val="BodyText"/>
      </w:pPr>
      <w:r>
        <w:t xml:space="preserve">(คุณครูปรเมษฐ)ส่วนของการจะสร้างสรรค์ก็ความสามัคคีของคนในชาติ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634 แบ่งพิมพ์ (DLTV ภาษาไทย ป. 6 หน่วยที่ 7) ๓ เขียนคำขวัญ ๑๖ ก.ย. ๖๔ มาริก</dc:title>
  <dc:creator/>
  <cp:keywords/>
  <dcterms:created xsi:type="dcterms:W3CDTF">2022-06-24T08:10:39Z</dcterms:created>
  <dcterms:modified xsi:type="dcterms:W3CDTF">2022-06-24T08:1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4 มิถุนายน 2565 เวลา 14.00 น.</vt:lpwstr>
  </property>
  <property fmtid="{D5CDD505-2E9C-101B-9397-08002B2CF9AE}" pid="3" name="subtitle">
    <vt:lpwstr/>
  </property>
</Properties>
</file>